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3B571A50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E945BB">
        <w:rPr>
          <w:rFonts w:ascii="PT Serif" w:hAnsi="PT Serif" w:cs="Segoe UI"/>
        </w:rPr>
        <w:t>Febr</w:t>
      </w:r>
      <w:r w:rsidR="007B598D">
        <w:rPr>
          <w:rFonts w:ascii="PT Serif" w:hAnsi="PT Serif" w:cs="Segoe UI"/>
        </w:rPr>
        <w:t>uary</w:t>
      </w:r>
      <w:r w:rsidR="00BF2021" w:rsidRPr="00072FD7">
        <w:rPr>
          <w:rFonts w:ascii="PT Serif" w:hAnsi="PT Serif" w:cs="Segoe UI"/>
        </w:rPr>
        <w:t xml:space="preserve"> </w:t>
      </w:r>
      <w:r w:rsidR="00E945BB">
        <w:rPr>
          <w:rFonts w:ascii="PT Serif" w:hAnsi="PT Serif" w:cs="Segoe UI"/>
        </w:rPr>
        <w:t>19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E945BB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4AE946B0" w14:textId="7D2AD971" w:rsidR="00E945BB" w:rsidRPr="00E945BB" w:rsidRDefault="00096877" w:rsidP="00E945BB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  <w:r w:rsidR="00A82245">
        <w:rPr>
          <w:rFonts w:ascii="PT Serif" w:hAnsi="PT Serif" w:cs="Segoe UI"/>
          <w:b/>
        </w:rPr>
        <w:t xml:space="preserve"> 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36A3C6E7" w:rsidR="005B0779" w:rsidRPr="00072FD7" w:rsidRDefault="008C3B7F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Decennial Committee Meeting</w:t>
      </w:r>
    </w:p>
    <w:p w14:paraId="4396E740" w14:textId="65319963" w:rsidR="000909AD" w:rsidRDefault="00E945BB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Review &amp; Approve Final Report</w:t>
      </w:r>
    </w:p>
    <w:p w14:paraId="57BBB3AE" w14:textId="6ACE72AC" w:rsidR="00FA14EE" w:rsidRPr="00431485" w:rsidRDefault="00FD30E0" w:rsidP="00431485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7DC07701" w14:textId="7851F678" w:rsidR="00FA14EE" w:rsidRPr="00FA14EE" w:rsidRDefault="00FA14EE" w:rsidP="00FA14EE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p w14:paraId="66E36796" w14:textId="3BD71C95" w:rsidR="00E077F5" w:rsidRPr="005C130D" w:rsidRDefault="00E077F5" w:rsidP="005C130D">
      <w:pPr>
        <w:spacing w:after="120"/>
        <w:rPr>
          <w:rFonts w:ascii="PT Serif" w:hAnsi="PT Serif" w:cs="Segoe UI"/>
          <w:b/>
        </w:rPr>
      </w:pPr>
    </w:p>
    <w:sectPr w:rsidR="00E077F5" w:rsidRPr="005C130D" w:rsidSect="00876F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0FB34" w14:textId="77777777" w:rsidR="001D06FD" w:rsidRDefault="001D06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7654" w14:textId="77777777" w:rsidR="001D06FD" w:rsidRDefault="001D06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215E" w14:textId="77777777" w:rsidR="001D06FD" w:rsidRDefault="001D06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2B23D6E1" w:rsidR="00E9133F" w:rsidRPr="00072FD7" w:rsidRDefault="008C3B7F" w:rsidP="001E7EF3">
    <w:pPr>
      <w:jc w:val="center"/>
      <w:rPr>
        <w:rFonts w:ascii="Laca" w:hAnsi="Laca" w:cs="Segoe UI"/>
        <w:b/>
      </w:rPr>
    </w:pPr>
    <w:r>
      <w:rPr>
        <w:rFonts w:ascii="Laca" w:hAnsi="Laca" w:cs="Segoe UI"/>
        <w:b/>
      </w:rPr>
      <w:t xml:space="preserve">Special </w:t>
    </w:r>
    <w:r w:rsidR="00E25F07" w:rsidRPr="00072FD7">
      <w:rPr>
        <w:rFonts w:ascii="Laca" w:hAnsi="Laca" w:cs="Segoe UI"/>
        <w:b/>
      </w:rPr>
      <w:t xml:space="preserve">Meeting of The Board </w:t>
    </w:r>
    <w:r w:rsidR="009C522D" w:rsidRPr="00072FD7">
      <w:rPr>
        <w:rFonts w:ascii="Laca" w:hAnsi="Laca" w:cs="Segoe UI"/>
        <w:b/>
      </w:rPr>
      <w:t>o</w:t>
    </w:r>
    <w:r w:rsidR="00E25F07"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0C9E2096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1D06FD">
      <w:rPr>
        <w:rFonts w:ascii="Laca" w:hAnsi="Laca" w:cs="Segoe UI"/>
        <w:b/>
        <w:sz w:val="20"/>
        <w:szCs w:val="20"/>
      </w:rPr>
      <w:t>7: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7B598D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47E9A" w14:textId="77777777" w:rsidR="001D06FD" w:rsidRDefault="001D06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6FD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0655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0F02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3B7F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2245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945BB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E3F8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97C1D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4</cp:revision>
  <cp:lastPrinted>2022-05-16T22:53:00Z</cp:lastPrinted>
  <dcterms:created xsi:type="dcterms:W3CDTF">2024-01-23T22:12:00Z</dcterms:created>
  <dcterms:modified xsi:type="dcterms:W3CDTF">2024-02-14T22:51:00Z</dcterms:modified>
</cp:coreProperties>
</file>